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5265C" w14:textId="1A46CAE2" w:rsidR="00B96ED7" w:rsidRPr="008D56FE" w:rsidRDefault="00B96ED7" w:rsidP="008D56FE">
      <w:pPr>
        <w:pStyle w:val="Heading1"/>
      </w:pPr>
      <w:proofErr w:type="spellStart"/>
      <w:r w:rsidRPr="008D56FE">
        <w:t>WireShark</w:t>
      </w:r>
      <w:proofErr w:type="spellEnd"/>
      <w:r w:rsidRPr="008D56FE">
        <w:t>:</w:t>
      </w:r>
    </w:p>
    <w:p w14:paraId="28E1F2A4" w14:textId="02E489AF" w:rsidR="00B96ED7" w:rsidRDefault="00B96ED7">
      <w:r>
        <w:t xml:space="preserve">If you want to capture 127.0.0.1 (localhost or loopback) traffic you need to install </w:t>
      </w:r>
      <w:proofErr w:type="spellStart"/>
      <w:r>
        <w:t>NPcap</w:t>
      </w:r>
      <w:proofErr w:type="spellEnd"/>
      <w:r>
        <w:t xml:space="preserve">. It will remove </w:t>
      </w:r>
      <w:proofErr w:type="spellStart"/>
      <w:r>
        <w:t>WinPcap</w:t>
      </w:r>
      <w:proofErr w:type="spellEnd"/>
      <w:r>
        <w:t xml:space="preserve"> from </w:t>
      </w:r>
      <w:proofErr w:type="spellStart"/>
      <w:r>
        <w:t>WireShark</w:t>
      </w:r>
      <w:proofErr w:type="spellEnd"/>
      <w:r>
        <w:t xml:space="preserve"> and install </w:t>
      </w:r>
      <w:proofErr w:type="spellStart"/>
      <w:r>
        <w:t>NPcap</w:t>
      </w:r>
      <w:proofErr w:type="spellEnd"/>
      <w:r>
        <w:t>. Then you will have a new interface as Loopback which only capture</w:t>
      </w:r>
      <w:r w:rsidR="007E58F6">
        <w:t>s</w:t>
      </w:r>
      <w:r>
        <w:t xml:space="preserve"> 127.0.0.1 tra</w:t>
      </w:r>
      <w:r w:rsidR="007E58F6">
        <w:t>f</w:t>
      </w:r>
      <w:r>
        <w:t>fics. You can download it from the following link:</w:t>
      </w:r>
    </w:p>
    <w:p w14:paraId="150FF252" w14:textId="535E3391" w:rsidR="00B96ED7" w:rsidRDefault="008D56FE">
      <w:pPr>
        <w:rPr>
          <w:lang w:val="en-CA"/>
        </w:rPr>
      </w:pPr>
      <w:hyperlink r:id="rId7" w:history="1">
        <w:r w:rsidR="00B96ED7" w:rsidRPr="000E49D4">
          <w:rPr>
            <w:rStyle w:val="Hyperlink"/>
            <w:lang w:val="en-CA"/>
          </w:rPr>
          <w:t>https://nmap.org/npcap/dist/npcap-0.9987.exe</w:t>
        </w:r>
      </w:hyperlink>
    </w:p>
    <w:p w14:paraId="368CF138" w14:textId="778B310B" w:rsidR="00B96ED7" w:rsidRDefault="00B96ED7">
      <w:pPr>
        <w:rPr>
          <w:lang w:val="en-CA"/>
        </w:rPr>
      </w:pPr>
      <w:r>
        <w:rPr>
          <w:noProof/>
        </w:rPr>
        <w:drawing>
          <wp:inline distT="0" distB="0" distL="0" distR="0" wp14:anchorId="6C7E83EE" wp14:editId="1AC7A17E">
            <wp:extent cx="8971472" cy="2707688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003976" cy="2717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FEE8" w14:textId="77777777" w:rsidR="00B96ED7" w:rsidRPr="00756EA6" w:rsidRDefault="00B96ED7">
      <w:pPr>
        <w:rPr>
          <w:lang w:val="en-CA"/>
        </w:rPr>
      </w:pPr>
    </w:p>
    <w:sectPr w:rsidR="00B96ED7" w:rsidRPr="00756EA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DMwMjIytzA3MTRQ0lEKTi0uzszPAykwqQUA8NyxFSwAAAA="/>
  </w:docVars>
  <w:rsids>
    <w:rsidRoot w:val="00756EA6"/>
    <w:rsid w:val="0019662A"/>
    <w:rsid w:val="00736EEA"/>
    <w:rsid w:val="00756EA6"/>
    <w:rsid w:val="007844A0"/>
    <w:rsid w:val="007E58F6"/>
    <w:rsid w:val="008D56FE"/>
    <w:rsid w:val="00B96ED7"/>
    <w:rsid w:val="00FD5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73994"/>
  <w15:chartTrackingRefBased/>
  <w15:docId w15:val="{2F6E135B-8F46-46BA-8A64-E7C8A945D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5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6EA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6ED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D56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hyperlink" Target="https://nmap.org/npcap/dist/npcap-0.9987.ex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AA9B82783C44494213E8D00C0C21E" ma:contentTypeVersion="12" ma:contentTypeDescription="Create a new document." ma:contentTypeScope="" ma:versionID="bef1a28b940ad511bcf41c5f1b1e67f3">
  <xsd:schema xmlns:xsd="http://www.w3.org/2001/XMLSchema" xmlns:xs="http://www.w3.org/2001/XMLSchema" xmlns:p="http://schemas.microsoft.com/office/2006/metadata/properties" xmlns:ns3="32330114-f21e-456c-b79b-9abac45a318a" xmlns:ns4="054c1c66-81e4-4a3b-b198-dd301e3e226d" targetNamespace="http://schemas.microsoft.com/office/2006/metadata/properties" ma:root="true" ma:fieldsID="36493eaf052a86015c9cb1a9bea69fe3" ns3:_="" ns4:_="">
    <xsd:import namespace="32330114-f21e-456c-b79b-9abac45a318a"/>
    <xsd:import namespace="054c1c66-81e4-4a3b-b198-dd301e3e22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330114-f21e-456c-b79b-9abac45a31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c1c66-81e4-4a3b-b198-dd301e3e22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46D54A-1E88-4E59-B3A8-052F058BF9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6A3277-749C-42C6-8DD8-DCCF9A1A48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EC8451-0506-4A8A-839F-135A368803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330114-f21e-456c-b79b-9abac45a318a"/>
    <ds:schemaRef ds:uri="054c1c66-81e4-4a3b-b198-dd301e3e22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Shahravan</dc:creator>
  <cp:keywords/>
  <dc:description/>
  <cp:lastModifiedBy>Majid Shahravan</cp:lastModifiedBy>
  <cp:revision>3</cp:revision>
  <dcterms:created xsi:type="dcterms:W3CDTF">2020-06-19T01:51:00Z</dcterms:created>
  <dcterms:modified xsi:type="dcterms:W3CDTF">2020-06-19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6AA9B82783C44494213E8D00C0C21E</vt:lpwstr>
  </property>
</Properties>
</file>